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DAB6A" w14:textId="77777777" w:rsidR="00A91240" w:rsidRDefault="00A91240" w:rsidP="00A91240">
      <w:r>
        <w:t>Dear Editor,</w:t>
      </w:r>
    </w:p>
    <w:p w14:paraId="4ADE4D3F" w14:textId="05EF338F" w:rsidR="00A91240" w:rsidRDefault="00A91240" w:rsidP="00A91240">
      <w:pPr>
        <w:rPr>
          <w:b/>
        </w:rPr>
      </w:pPr>
      <w:r>
        <w:t>Please find enclosed our manuscript entitled “</w:t>
      </w:r>
      <w:r w:rsidRPr="00A91240">
        <w:t>Soft Wearable Augment</w:t>
      </w:r>
      <w:r w:rsidR="003300AA">
        <w:t>ed</w:t>
      </w:r>
      <w:r w:rsidRPr="00A91240">
        <w:t xml:space="preserve"> Walking Suit with Pneumatic Gel Muscles and </w:t>
      </w:r>
      <w:r w:rsidR="003300AA">
        <w:t>S</w:t>
      </w:r>
      <w:r w:rsidRPr="00A91240">
        <w:t xml:space="preserve">tance </w:t>
      </w:r>
      <w:r w:rsidR="003300AA">
        <w:t>P</w:t>
      </w:r>
      <w:r w:rsidRPr="00A91240">
        <w:t xml:space="preserve">hase </w:t>
      </w:r>
      <w:r w:rsidR="003300AA">
        <w:t>D</w:t>
      </w:r>
      <w:r w:rsidRPr="00A91240">
        <w:t xml:space="preserve">etection </w:t>
      </w:r>
      <w:r w:rsidR="003300AA">
        <w:t>S</w:t>
      </w:r>
      <w:r w:rsidRPr="00A91240">
        <w:t xml:space="preserve">ystem </w:t>
      </w:r>
      <w:r>
        <w:t xml:space="preserve">to </w:t>
      </w:r>
      <w:r w:rsidR="003300AA">
        <w:t>Assist Gait</w:t>
      </w:r>
      <w:r w:rsidR="005369BD">
        <w:rPr>
          <w:noProof/>
        </w:rPr>
        <w:t>,”</w:t>
      </w:r>
      <w:r>
        <w:t xml:space="preserve"> </w:t>
      </w:r>
      <w:r w:rsidR="000B1C39">
        <w:t xml:space="preserve">submission id </w:t>
      </w:r>
      <w:r w:rsidR="000B1C39" w:rsidRPr="000B1C39">
        <w:rPr>
          <w:b/>
        </w:rPr>
        <w:t>18-0260</w:t>
      </w:r>
      <w:r w:rsidR="000B1C39">
        <w:rPr>
          <w:b/>
        </w:rPr>
        <w:t xml:space="preserve"> </w:t>
      </w:r>
      <w:r w:rsidR="000B1C39">
        <w:t xml:space="preserve">which we would like to resubmit after </w:t>
      </w:r>
      <w:r w:rsidR="000B1C39" w:rsidRPr="005369BD">
        <w:rPr>
          <w:noProof/>
        </w:rPr>
        <w:t>th</w:t>
      </w:r>
      <w:r w:rsidR="005369BD">
        <w:rPr>
          <w:noProof/>
        </w:rPr>
        <w:t>o</w:t>
      </w:r>
      <w:r w:rsidR="000B1C39" w:rsidRPr="005369BD">
        <w:rPr>
          <w:noProof/>
        </w:rPr>
        <w:t>rough</w:t>
      </w:r>
      <w:r w:rsidR="000B1C39">
        <w:t xml:space="preserve"> revision based on review comments from esteemed reviewers, associate editors</w:t>
      </w:r>
      <w:r w:rsidR="005369BD">
        <w:t>,</w:t>
      </w:r>
      <w:r w:rsidR="000B1C39">
        <w:t xml:space="preserve"> </w:t>
      </w:r>
      <w:r w:rsidR="000B1C39" w:rsidRPr="005369BD">
        <w:rPr>
          <w:noProof/>
        </w:rPr>
        <w:t>and</w:t>
      </w:r>
      <w:r w:rsidR="000B1C39">
        <w:t xml:space="preserve"> </w:t>
      </w:r>
      <w:r w:rsidR="000B1C39" w:rsidRPr="000B1C39">
        <w:t>editors.</w:t>
      </w:r>
      <w:r w:rsidR="000B1C39">
        <w:rPr>
          <w:b/>
        </w:rPr>
        <w:t xml:space="preserve"> </w:t>
      </w:r>
    </w:p>
    <w:p w14:paraId="6AF0AF1B" w14:textId="77777777" w:rsidR="00A755DA" w:rsidRDefault="000B1C39" w:rsidP="00A91240">
      <w:bookmarkStart w:id="0" w:name="_Hlk515380064"/>
      <w:bookmarkStart w:id="1" w:name="_GoBack"/>
      <w:r>
        <w:t xml:space="preserve">We have done our best to address comments and suggestion from all reviewers to improve the quality of our papers. </w:t>
      </w:r>
    </w:p>
    <w:p w14:paraId="63142F95" w14:textId="00FE8C9D" w:rsidR="000B1C39" w:rsidRDefault="000B1C39" w:rsidP="00A91240">
      <w:r>
        <w:t xml:space="preserve">In </w:t>
      </w:r>
      <w:r w:rsidRPr="005369BD">
        <w:rPr>
          <w:noProof/>
        </w:rPr>
        <w:t>brief</w:t>
      </w:r>
      <w:r w:rsidR="005369BD">
        <w:rPr>
          <w:noProof/>
        </w:rPr>
        <w:t>,</w:t>
      </w:r>
      <w:r>
        <w:t xml:space="preserve"> we</w:t>
      </w:r>
      <w:r w:rsidR="00B91964">
        <w:t xml:space="preserve"> </w:t>
      </w:r>
      <w:r w:rsidR="00A755DA">
        <w:t xml:space="preserve">have included </w:t>
      </w:r>
      <w:r w:rsidR="005369BD">
        <w:rPr>
          <w:noProof/>
        </w:rPr>
        <w:t>essential</w:t>
      </w:r>
      <w:r>
        <w:t xml:space="preserve"> references</w:t>
      </w:r>
      <w:r w:rsidR="00A755DA">
        <w:t xml:space="preserve"> </w:t>
      </w:r>
      <w:r w:rsidR="00A755DA">
        <w:rPr>
          <w:noProof/>
        </w:rPr>
        <w:t>to</w:t>
      </w:r>
      <w:r w:rsidR="00A755DA">
        <w:t xml:space="preserve"> state-of-art wearable walking assist suits</w:t>
      </w:r>
      <w:r>
        <w:t xml:space="preserve"> which were missing earlier, differentiated the contribution of this manuscript</w:t>
      </w:r>
      <w:r w:rsidR="00B91964">
        <w:t xml:space="preserve"> compared to our previous publication. Improved the results and discussion section by </w:t>
      </w:r>
      <w:r w:rsidR="00A755DA">
        <w:rPr>
          <w:noProof/>
        </w:rPr>
        <w:t>experimenting</w:t>
      </w:r>
      <w:r w:rsidR="00B91964">
        <w:t xml:space="preserve"> additional two subjects and perform statistical analysis on normalized average </w:t>
      </w:r>
      <w:proofErr w:type="spellStart"/>
      <w:r w:rsidR="00B91964">
        <w:t>sEMG</w:t>
      </w:r>
      <w:proofErr w:type="spellEnd"/>
      <w:r w:rsidR="00B91964">
        <w:t xml:space="preserve"> data. </w:t>
      </w:r>
      <w:r w:rsidR="00A755DA">
        <w:t xml:space="preserve">We have also revised out manuscript thoroughly for written English and reviewed it from native English speaker. </w:t>
      </w:r>
    </w:p>
    <w:p w14:paraId="7E7B8EB2" w14:textId="284665F4" w:rsidR="00A755DA" w:rsidRDefault="007E03EE" w:rsidP="0026587F">
      <w:r>
        <w:t xml:space="preserve">This manuscript </w:t>
      </w:r>
      <w:r w:rsidRPr="004C59B3">
        <w:rPr>
          <w:noProof/>
        </w:rPr>
        <w:t>is successfully tested</w:t>
      </w:r>
      <w:r>
        <w:t xml:space="preserve"> with PDF test using test pdf manuscript service on RA-L website before submission. Along with the</w:t>
      </w:r>
      <w:r w:rsidR="00F7291F">
        <w:t xml:space="preserve"> updated</w:t>
      </w:r>
      <w:r>
        <w:t xml:space="preserve"> </w:t>
      </w:r>
      <w:r w:rsidRPr="005369BD">
        <w:rPr>
          <w:noProof/>
        </w:rPr>
        <w:t>manuscript</w:t>
      </w:r>
      <w:r w:rsidR="005369BD">
        <w:rPr>
          <w:noProof/>
        </w:rPr>
        <w:t>,</w:t>
      </w:r>
      <w:r>
        <w:t xml:space="preserve"> we also submit</w:t>
      </w:r>
      <w:r w:rsidR="0026587F">
        <w:t xml:space="preserve">, </w:t>
      </w:r>
    </w:p>
    <w:p w14:paraId="1F75F8CA" w14:textId="77777777" w:rsidR="00A755DA" w:rsidRDefault="00A755DA" w:rsidP="00A755DA">
      <w:pPr>
        <w:pStyle w:val="ListParagraph"/>
        <w:numPr>
          <w:ilvl w:val="0"/>
          <w:numId w:val="2"/>
        </w:numPr>
      </w:pPr>
      <w:r>
        <w:t>T</w:t>
      </w:r>
      <w:r w:rsidR="0026587F">
        <w:t>he</w:t>
      </w:r>
      <w:r w:rsidR="007E03EE">
        <w:t xml:space="preserve"> </w:t>
      </w:r>
      <w:r w:rsidR="0026587F">
        <w:t>a</w:t>
      </w:r>
      <w:r w:rsidR="007E03EE">
        <w:t xml:space="preserve">nswer sheet </w:t>
      </w:r>
      <w:r w:rsidR="005E6527">
        <w:t>with answers</w:t>
      </w:r>
      <w:r w:rsidR="0026587F">
        <w:t xml:space="preserve"> to</w:t>
      </w:r>
      <w:r w:rsidR="007E03EE">
        <w:t xml:space="preserve"> all the </w:t>
      </w:r>
      <w:r w:rsidR="0026587F">
        <w:t xml:space="preserve">questions and </w:t>
      </w:r>
      <w:r w:rsidR="007E03EE">
        <w:t>comments from reviewers</w:t>
      </w:r>
      <w:r w:rsidR="0026587F">
        <w:t xml:space="preserve">. </w:t>
      </w:r>
    </w:p>
    <w:p w14:paraId="4323BB82" w14:textId="792B5BC2" w:rsidR="007E03EE" w:rsidRDefault="00A755DA" w:rsidP="00A755DA">
      <w:pPr>
        <w:pStyle w:val="ListParagraph"/>
        <w:numPr>
          <w:ilvl w:val="0"/>
          <w:numId w:val="2"/>
        </w:numPr>
      </w:pPr>
      <w:r>
        <w:t>Manuscript with te</w:t>
      </w:r>
      <w:r w:rsidR="004C59B3">
        <w:t>x</w:t>
      </w:r>
      <w:r w:rsidRPr="004C59B3">
        <w:rPr>
          <w:noProof/>
        </w:rPr>
        <w:t>t</w:t>
      </w:r>
      <w:r>
        <w:t xml:space="preserve"> highlighted referring to changes made </w:t>
      </w:r>
      <w:r w:rsidRPr="004C59B3">
        <w:rPr>
          <w:noProof/>
        </w:rPr>
        <w:t>for</w:t>
      </w:r>
      <w:r>
        <w:t xml:space="preserve"> the </w:t>
      </w:r>
      <w:r w:rsidRPr="00A755DA">
        <w:rPr>
          <w:noProof/>
        </w:rPr>
        <w:t>reviewer</w:t>
      </w:r>
      <w:r>
        <w:rPr>
          <w:noProof/>
        </w:rPr>
        <w:t>'</w:t>
      </w:r>
      <w:r w:rsidRPr="00A755DA">
        <w:rPr>
          <w:noProof/>
        </w:rPr>
        <w:t>s</w:t>
      </w:r>
      <w:r>
        <w:t xml:space="preserve"> comments. </w:t>
      </w:r>
      <w:r w:rsidR="005E6527">
        <w:t>An</w:t>
      </w:r>
      <w:r w:rsidR="0026587F">
        <w:t xml:space="preserve"> id is assigned to each</w:t>
      </w:r>
      <w:r w:rsidR="005369BD">
        <w:t xml:space="preserve"> question and answer </w:t>
      </w:r>
      <w:r w:rsidR="0026587F">
        <w:t>for identification</w:t>
      </w:r>
      <w:r w:rsidR="007E03EE">
        <w:t xml:space="preserve">. </w:t>
      </w:r>
      <w:r>
        <w:t xml:space="preserve">Along with </w:t>
      </w:r>
      <w:r w:rsidR="004C59B3">
        <w:t>the</w:t>
      </w:r>
      <w:r w:rsidR="005369BD">
        <w:t xml:space="preserve"> </w:t>
      </w:r>
      <w:r w:rsidR="007E03EE" w:rsidRPr="005369BD">
        <w:rPr>
          <w:noProof/>
        </w:rPr>
        <w:t>highlighted</w:t>
      </w:r>
      <w:r w:rsidR="007E03EE">
        <w:t xml:space="preserve"> with yellow color</w:t>
      </w:r>
      <w:r w:rsidR="005369BD">
        <w:t>,</w:t>
      </w:r>
      <w:r w:rsidR="007E03EE">
        <w:t xml:space="preserve"> </w:t>
      </w:r>
      <w:r w:rsidR="007E03EE" w:rsidRPr="005369BD">
        <w:rPr>
          <w:noProof/>
        </w:rPr>
        <w:t>and</w:t>
      </w:r>
      <w:r w:rsidR="007E03EE">
        <w:t xml:space="preserve"> </w:t>
      </w:r>
      <w:r w:rsidR="00331630">
        <w:t xml:space="preserve">question </w:t>
      </w:r>
      <w:r w:rsidR="00331630" w:rsidRPr="004C59B3">
        <w:rPr>
          <w:noProof/>
        </w:rPr>
        <w:t>id</w:t>
      </w:r>
      <w:r w:rsidR="00331630">
        <w:t xml:space="preserve"> </w:t>
      </w:r>
      <w:r w:rsidR="005369BD">
        <w:t xml:space="preserve">is </w:t>
      </w:r>
      <w:r w:rsidR="0026587F">
        <w:t xml:space="preserve">mentioned in the callout next to highlighted portion to </w:t>
      </w:r>
      <w:r>
        <w:t xml:space="preserve">identify </w:t>
      </w:r>
      <w:r w:rsidR="00F7291F" w:rsidRPr="00F7291F">
        <w:rPr>
          <w:noProof/>
        </w:rPr>
        <w:t xml:space="preserve">a </w:t>
      </w:r>
      <w:r w:rsidR="0026587F" w:rsidRPr="00F7291F">
        <w:rPr>
          <w:noProof/>
        </w:rPr>
        <w:t>respective</w:t>
      </w:r>
      <w:r w:rsidR="0026587F">
        <w:t xml:space="preserve"> change</w:t>
      </w:r>
      <w:r>
        <w:t xml:space="preserve"> in the manuscript</w:t>
      </w:r>
      <w:r w:rsidR="00331630" w:rsidRPr="005369BD">
        <w:rPr>
          <w:noProof/>
        </w:rPr>
        <w:t>.</w:t>
      </w:r>
      <w:r w:rsidR="00331630">
        <w:t xml:space="preserve"> </w:t>
      </w:r>
      <w:r>
        <w:t xml:space="preserve"> (We uploaded this manuscript file </w:t>
      </w:r>
      <w:r w:rsidR="00F7291F">
        <w:rPr>
          <w:noProof/>
        </w:rPr>
        <w:t>to</w:t>
      </w:r>
      <w:r>
        <w:t xml:space="preserve"> the multimedia materials folder as a zip file.)</w:t>
      </w:r>
    </w:p>
    <w:p w14:paraId="23B89FAB" w14:textId="6236725D" w:rsidR="00A755DA" w:rsidRDefault="00A755DA" w:rsidP="00A755DA">
      <w:pPr>
        <w:pStyle w:val="ListParagraph"/>
        <w:numPr>
          <w:ilvl w:val="0"/>
          <w:numId w:val="2"/>
        </w:numPr>
      </w:pPr>
      <w:r>
        <w:t xml:space="preserve">A </w:t>
      </w:r>
      <w:r w:rsidR="004C59B3">
        <w:t xml:space="preserve">supplementary </w:t>
      </w:r>
      <w:r>
        <w:t>video to demonstrate our work. Minor correction</w:t>
      </w:r>
      <w:r w:rsidR="00F7291F">
        <w:t>s</w:t>
      </w:r>
      <w:r>
        <w:t xml:space="preserve"> </w:t>
      </w:r>
      <w:r w:rsidRPr="004C59B3">
        <w:rPr>
          <w:noProof/>
        </w:rPr>
        <w:t>are made</w:t>
      </w:r>
      <w:r>
        <w:t xml:space="preserve"> in the video as compared to the previously uploaded video.</w:t>
      </w:r>
    </w:p>
    <w:bookmarkEnd w:id="0"/>
    <w:bookmarkEnd w:id="1"/>
    <w:p w14:paraId="505766F0" w14:textId="4A62886E" w:rsidR="00A755DA" w:rsidRDefault="00A755DA" w:rsidP="00A755DA"/>
    <w:p w14:paraId="4FDBA1BA" w14:textId="3614CF0C" w:rsidR="004C59B3" w:rsidRDefault="006031EE" w:rsidP="00A755DA">
      <w:r>
        <w:t>If you have any question regarding our manuscript, please contact Chetan Thakur &lt;chetanthakut@hiroshima-u.ac.jp&gt;</w:t>
      </w:r>
    </w:p>
    <w:p w14:paraId="54BFF333" w14:textId="77777777" w:rsidR="006031EE" w:rsidRDefault="006031EE" w:rsidP="006031EE"/>
    <w:p w14:paraId="0AA126AB" w14:textId="47B5D681" w:rsidR="006031EE" w:rsidRDefault="006031EE" w:rsidP="006031EE">
      <w:r>
        <w:t xml:space="preserve">Thank </w:t>
      </w:r>
      <w:r w:rsidRPr="004C59B3">
        <w:rPr>
          <w:noProof/>
        </w:rPr>
        <w:t>you</w:t>
      </w:r>
      <w:r>
        <w:t xml:space="preserve"> again for the constructive review comments to improve our manuscript.</w:t>
      </w:r>
    </w:p>
    <w:p w14:paraId="15F273C6" w14:textId="77777777" w:rsidR="004C59B3" w:rsidRDefault="004C59B3" w:rsidP="00A91240"/>
    <w:p w14:paraId="2F4C1444" w14:textId="5DCC0771" w:rsidR="00331630" w:rsidRDefault="00A91240" w:rsidP="00A91240">
      <w:r>
        <w:t>Sincerely,</w:t>
      </w:r>
    </w:p>
    <w:p w14:paraId="1679EFA6" w14:textId="2DFBC89E" w:rsidR="00A91240" w:rsidRDefault="00A91240" w:rsidP="00331630">
      <w:pPr>
        <w:spacing w:after="0"/>
      </w:pPr>
      <w:r>
        <w:t>Chetan Thakur</w:t>
      </w:r>
    </w:p>
    <w:p w14:paraId="5EEB5F96" w14:textId="77777777" w:rsidR="00A91240" w:rsidRDefault="00A91240" w:rsidP="00331630">
      <w:pPr>
        <w:spacing w:after="0"/>
      </w:pPr>
      <w:r>
        <w:t>Biological System Engineering Lab.</w:t>
      </w:r>
    </w:p>
    <w:p w14:paraId="06BEE4BF" w14:textId="77777777" w:rsidR="00A91240" w:rsidRDefault="00A91240" w:rsidP="00331630">
      <w:pPr>
        <w:spacing w:after="0"/>
      </w:pPr>
      <w:r>
        <w:t>Department of System Cybernetics, Faculty of Engineering,</w:t>
      </w:r>
    </w:p>
    <w:p w14:paraId="645A3266" w14:textId="77777777" w:rsidR="00A91240" w:rsidRDefault="00A91240" w:rsidP="00331630">
      <w:pPr>
        <w:spacing w:after="0"/>
      </w:pPr>
      <w:r>
        <w:t>Hiroshima University</w:t>
      </w:r>
    </w:p>
    <w:p w14:paraId="734C6A0A" w14:textId="77777777" w:rsidR="00A91240" w:rsidRDefault="00A91240" w:rsidP="00331630">
      <w:pPr>
        <w:spacing w:after="0"/>
      </w:pPr>
      <w:r>
        <w:t xml:space="preserve">1-4-1 </w:t>
      </w:r>
      <w:proofErr w:type="spellStart"/>
      <w:r>
        <w:t>Kagamiyama</w:t>
      </w:r>
      <w:proofErr w:type="spellEnd"/>
      <w:r>
        <w:t>, Higashi-Hiroshima, Hiroshima 739-8527 Japan</w:t>
      </w:r>
    </w:p>
    <w:p w14:paraId="558CEC8E" w14:textId="724BE6CB" w:rsidR="00A91240" w:rsidRDefault="00A91240" w:rsidP="00331630">
      <w:pPr>
        <w:spacing w:after="0"/>
      </w:pPr>
      <w:r>
        <w:t>Phone: +81-90-2806-4185</w:t>
      </w:r>
    </w:p>
    <w:p w14:paraId="1A5BE538" w14:textId="50DFC3A5" w:rsidR="000A442A" w:rsidRDefault="00A91240" w:rsidP="00331630">
      <w:pPr>
        <w:spacing w:after="0"/>
      </w:pPr>
      <w:r>
        <w:t>Email: chetan@hiroshima-u.ac.jp</w:t>
      </w:r>
    </w:p>
    <w:sectPr w:rsidR="000A442A" w:rsidSect="007161FB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AA446D"/>
    <w:multiLevelType w:val="hybridMultilevel"/>
    <w:tmpl w:val="B49C7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1D55EB"/>
    <w:multiLevelType w:val="hybridMultilevel"/>
    <w:tmpl w:val="D1EE2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NzMzMTYzNzIxMjVX0lEKTi0uzszPAykwrgUAa8KqPCwAAAA="/>
  </w:docVars>
  <w:rsids>
    <w:rsidRoot w:val="00A91240"/>
    <w:rsid w:val="000A442A"/>
    <w:rsid w:val="000B1C39"/>
    <w:rsid w:val="001664CB"/>
    <w:rsid w:val="0026587F"/>
    <w:rsid w:val="003300AA"/>
    <w:rsid w:val="00331630"/>
    <w:rsid w:val="004C59B3"/>
    <w:rsid w:val="004E0FF8"/>
    <w:rsid w:val="005369BD"/>
    <w:rsid w:val="005E6527"/>
    <w:rsid w:val="006031EE"/>
    <w:rsid w:val="00626BE8"/>
    <w:rsid w:val="007161FB"/>
    <w:rsid w:val="007E03EE"/>
    <w:rsid w:val="00870C3B"/>
    <w:rsid w:val="009E2615"/>
    <w:rsid w:val="00A755DA"/>
    <w:rsid w:val="00A91240"/>
    <w:rsid w:val="00B91964"/>
    <w:rsid w:val="00F72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26E0F"/>
  <w15:chartTrackingRefBased/>
  <w15:docId w15:val="{596E43A4-4052-44F0-8C52-59BE68C2D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游ゴシック Light" w:hAnsi="Calibri" w:cstheme="minorBidi"/>
        <w:kern w:val="2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03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 CHETAN PRAKASH</dc:creator>
  <cp:keywords/>
  <dc:description/>
  <cp:lastModifiedBy>THAKUR CHETAN PRAKASH</cp:lastModifiedBy>
  <cp:revision>15</cp:revision>
  <dcterms:created xsi:type="dcterms:W3CDTF">2018-02-24T14:44:00Z</dcterms:created>
  <dcterms:modified xsi:type="dcterms:W3CDTF">2018-05-29T09:06:00Z</dcterms:modified>
</cp:coreProperties>
</file>